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D6265" w:rsidRPr="008D6265" w14:paraId="576980C4" w14:textId="77777777" w:rsidTr="008D6265">
        <w:tc>
          <w:tcPr>
            <w:tcW w:w="90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871015" w14:textId="655D2928" w:rsidR="008D6265" w:rsidRPr="008D6265" w:rsidRDefault="0097415A" w:rsidP="0097415A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noProof/>
              </w:rPr>
              <w:drawing>
                <wp:inline distT="0" distB="0" distL="0" distR="0" wp14:anchorId="4200DB7E" wp14:editId="5D39E12D">
                  <wp:extent cx="2667000" cy="805478"/>
                  <wp:effectExtent l="0" t="0" r="0" b="0"/>
                  <wp:docPr id="1265963974" name="Picture 1" descr="A group of orange triangles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5963974" name="Picture 1" descr="A group of orange triangles on a black background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9527" cy="812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FA1106" w14:textId="77777777" w:rsidR="008D6265" w:rsidRPr="008D6265" w:rsidRDefault="008D6265">
            <w:pPr>
              <w:rPr>
                <w:rFonts w:ascii="Arial Narrow" w:hAnsi="Arial Narrow"/>
              </w:rPr>
            </w:pPr>
          </w:p>
          <w:p w14:paraId="4426D5CF" w14:textId="2D99D5A1" w:rsidR="008D6265" w:rsidRPr="008D6265" w:rsidRDefault="008D6265">
            <w:pPr>
              <w:rPr>
                <w:rFonts w:ascii="Arial Narrow" w:hAnsi="Arial Narrow"/>
                <w:b/>
                <w:bCs/>
                <w:u w:val="single"/>
              </w:rPr>
            </w:pPr>
            <w:r w:rsidRPr="008D6265">
              <w:rPr>
                <w:rFonts w:ascii="Arial Narrow" w:hAnsi="Arial Narrow"/>
                <w:b/>
                <w:bCs/>
                <w:u w:val="single"/>
              </w:rPr>
              <w:t xml:space="preserve">RESPONSE to REVIEWERS </w:t>
            </w:r>
            <w:r w:rsidR="00A22C08">
              <w:rPr>
                <w:rFonts w:ascii="Arial Narrow" w:hAnsi="Arial Narrow"/>
                <w:b/>
                <w:bCs/>
                <w:u w:val="single"/>
              </w:rPr>
              <w:t>TEMPLATE</w:t>
            </w:r>
            <w:r w:rsidRPr="008D6265">
              <w:rPr>
                <w:rFonts w:ascii="Arial Narrow" w:hAnsi="Arial Narrow"/>
                <w:b/>
                <w:bCs/>
              </w:rPr>
              <w:t>:</w:t>
            </w:r>
            <w:r w:rsidRPr="008D6265">
              <w:rPr>
                <w:rFonts w:ascii="Arial Narrow" w:hAnsi="Arial Narrow"/>
                <w:color w:val="4472C4" w:themeColor="accent1"/>
              </w:rPr>
              <w:t xml:space="preserve"> </w:t>
            </w:r>
            <w:r w:rsidR="00340AFD">
              <w:rPr>
                <w:rFonts w:ascii="Arial Narrow" w:hAnsi="Arial Narrow"/>
                <w:color w:val="4472C4" w:themeColor="accent1"/>
              </w:rPr>
              <w:t>If your paper has been accepted with revisions (major, minor, etc.), you will need to address reviewer comments. P</w:t>
            </w:r>
            <w:r w:rsidRPr="008D6265">
              <w:rPr>
                <w:rFonts w:ascii="Arial Narrow" w:hAnsi="Arial Narrow"/>
                <w:color w:val="4472C4" w:themeColor="accent1"/>
              </w:rPr>
              <w:t>lease</w:t>
            </w:r>
            <w:r w:rsidR="00340AFD">
              <w:rPr>
                <w:rFonts w:ascii="Arial Narrow" w:hAnsi="Arial Narrow"/>
                <w:color w:val="4472C4" w:themeColor="accent1"/>
              </w:rPr>
              <w:t xml:space="preserve"> revise your paper in response to reviewer comments</w:t>
            </w:r>
            <w:r w:rsidR="00F43016">
              <w:rPr>
                <w:rFonts w:ascii="Arial Narrow" w:hAnsi="Arial Narrow"/>
                <w:color w:val="4472C4" w:themeColor="accent1"/>
              </w:rPr>
              <w:t>. Then complete this form by addressing each and every reviewer comment,</w:t>
            </w:r>
            <w:r w:rsidR="00340AFD">
              <w:rPr>
                <w:rFonts w:ascii="Arial Narrow" w:hAnsi="Arial Narrow"/>
                <w:color w:val="4472C4" w:themeColor="accent1"/>
              </w:rPr>
              <w:t xml:space="preserve"> and</w:t>
            </w:r>
            <w:r w:rsidRPr="008D6265">
              <w:rPr>
                <w:rFonts w:ascii="Arial Narrow" w:hAnsi="Arial Narrow"/>
                <w:color w:val="4472C4" w:themeColor="accent1"/>
              </w:rPr>
              <w:t xml:space="preserve"> upload </w:t>
            </w:r>
            <w:r w:rsidR="00340AFD">
              <w:rPr>
                <w:rFonts w:ascii="Arial Narrow" w:hAnsi="Arial Narrow"/>
                <w:color w:val="4472C4" w:themeColor="accent1"/>
              </w:rPr>
              <w:t xml:space="preserve">into </w:t>
            </w:r>
            <w:proofErr w:type="spellStart"/>
            <w:r w:rsidR="00340AFD">
              <w:rPr>
                <w:rFonts w:ascii="Arial Narrow" w:hAnsi="Arial Narrow"/>
                <w:color w:val="4472C4" w:themeColor="accent1"/>
              </w:rPr>
              <w:t>ConfTool</w:t>
            </w:r>
            <w:proofErr w:type="spellEnd"/>
            <w:r w:rsidR="00340AFD">
              <w:rPr>
                <w:rFonts w:ascii="Arial Narrow" w:hAnsi="Arial Narrow"/>
                <w:color w:val="4472C4" w:themeColor="accent1"/>
              </w:rPr>
              <w:t xml:space="preserve"> </w:t>
            </w:r>
            <w:r w:rsidRPr="008D6265">
              <w:rPr>
                <w:rFonts w:ascii="Arial Narrow" w:hAnsi="Arial Narrow"/>
                <w:color w:val="4472C4" w:themeColor="accent1"/>
              </w:rPr>
              <w:t xml:space="preserve">this </w:t>
            </w:r>
            <w:r>
              <w:rPr>
                <w:rFonts w:ascii="Arial Narrow" w:hAnsi="Arial Narrow"/>
                <w:color w:val="4472C4" w:themeColor="accent1"/>
              </w:rPr>
              <w:t xml:space="preserve">completed </w:t>
            </w:r>
            <w:r w:rsidRPr="008D6265">
              <w:rPr>
                <w:rFonts w:ascii="Arial Narrow" w:hAnsi="Arial Narrow"/>
                <w:color w:val="4472C4" w:themeColor="accent1"/>
              </w:rPr>
              <w:t xml:space="preserve">form </w:t>
            </w:r>
            <w:r>
              <w:rPr>
                <w:rFonts w:ascii="Arial Narrow" w:hAnsi="Arial Narrow"/>
                <w:color w:val="4472C4" w:themeColor="accent1"/>
              </w:rPr>
              <w:t xml:space="preserve">along </w:t>
            </w:r>
            <w:r w:rsidRPr="008D6265">
              <w:rPr>
                <w:rFonts w:ascii="Arial Narrow" w:hAnsi="Arial Narrow"/>
                <w:color w:val="4472C4" w:themeColor="accent1"/>
              </w:rPr>
              <w:t>with your revised paper submission.</w:t>
            </w:r>
          </w:p>
          <w:p w14:paraId="780448CB" w14:textId="28BA98C2" w:rsidR="008D6265" w:rsidRPr="008D6265" w:rsidRDefault="00340AFD">
            <w:pPr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 </w:t>
            </w:r>
          </w:p>
        </w:tc>
      </w:tr>
      <w:tr w:rsidR="008D6265" w:rsidRPr="008D6265" w14:paraId="59111642" w14:textId="77777777" w:rsidTr="008D6265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6C2B6D68" w14:textId="16C0FAE3" w:rsidR="008D6265" w:rsidRPr="008D6265" w:rsidRDefault="008D6265">
            <w:pPr>
              <w:rPr>
                <w:rFonts w:ascii="Arial Narrow" w:hAnsi="Arial Narrow"/>
                <w:b/>
                <w:bCs/>
              </w:rPr>
            </w:pPr>
            <w:r w:rsidRPr="008D6265">
              <w:rPr>
                <w:rFonts w:ascii="Arial Narrow" w:hAnsi="Arial Narrow"/>
                <w:b/>
                <w:bCs/>
              </w:rPr>
              <w:t xml:space="preserve">Paper Title: </w:t>
            </w:r>
            <w:r w:rsidRPr="008D6265">
              <w:rPr>
                <w:rFonts w:ascii="Arial Narrow" w:hAnsi="Arial Narrow"/>
                <w:color w:val="4472C4" w:themeColor="accent1"/>
              </w:rPr>
              <w:t>Type</w:t>
            </w:r>
            <w:r>
              <w:rPr>
                <w:rFonts w:ascii="Arial Narrow" w:hAnsi="Arial Narrow"/>
                <w:color w:val="4472C4" w:themeColor="accent1"/>
              </w:rPr>
              <w:t xml:space="preserve"> your</w:t>
            </w:r>
            <w:r w:rsidRPr="008D6265">
              <w:rPr>
                <w:rFonts w:ascii="Arial Narrow" w:hAnsi="Arial Narrow"/>
                <w:color w:val="4472C4" w:themeColor="accent1"/>
              </w:rPr>
              <w:t xml:space="preserve"> paper title</w:t>
            </w:r>
            <w:r>
              <w:rPr>
                <w:rFonts w:ascii="Arial Narrow" w:hAnsi="Arial Narrow"/>
                <w:color w:val="4472C4" w:themeColor="accent1"/>
              </w:rPr>
              <w:t xml:space="preserve"> here.</w:t>
            </w:r>
          </w:p>
        </w:tc>
      </w:tr>
      <w:tr w:rsidR="008D6265" w:rsidRPr="008D6265" w14:paraId="7E6758C5" w14:textId="77777777" w:rsidTr="00B223F8">
        <w:tc>
          <w:tcPr>
            <w:tcW w:w="9016" w:type="dxa"/>
            <w:gridSpan w:val="2"/>
          </w:tcPr>
          <w:p w14:paraId="4AD592A3" w14:textId="0AC3B414" w:rsidR="008D6265" w:rsidRPr="008D6265" w:rsidRDefault="008D6265">
            <w:pPr>
              <w:rPr>
                <w:rFonts w:ascii="Arial Narrow" w:hAnsi="Arial Narrow"/>
                <w:b/>
                <w:bCs/>
              </w:rPr>
            </w:pPr>
            <w:r w:rsidRPr="008D6265">
              <w:rPr>
                <w:rFonts w:ascii="Arial Narrow" w:hAnsi="Arial Narrow"/>
                <w:b/>
                <w:bCs/>
              </w:rPr>
              <w:t xml:space="preserve">Paper Track: </w:t>
            </w:r>
            <w:r w:rsidRPr="008D6265">
              <w:rPr>
                <w:rFonts w:ascii="Arial Narrow" w:hAnsi="Arial Narrow"/>
                <w:color w:val="4472C4" w:themeColor="accent1"/>
              </w:rPr>
              <w:t xml:space="preserve">Type </w:t>
            </w:r>
            <w:r>
              <w:rPr>
                <w:rFonts w:ascii="Arial Narrow" w:hAnsi="Arial Narrow"/>
                <w:color w:val="4472C4" w:themeColor="accent1"/>
              </w:rPr>
              <w:t xml:space="preserve">your </w:t>
            </w:r>
            <w:r w:rsidRPr="008D6265">
              <w:rPr>
                <w:rFonts w:ascii="Arial Narrow" w:hAnsi="Arial Narrow"/>
                <w:color w:val="4472C4" w:themeColor="accent1"/>
              </w:rPr>
              <w:t>track name</w:t>
            </w:r>
            <w:r>
              <w:rPr>
                <w:rFonts w:ascii="Arial Narrow" w:hAnsi="Arial Narrow"/>
                <w:color w:val="4472C4" w:themeColor="accent1"/>
              </w:rPr>
              <w:t xml:space="preserve"> here.</w:t>
            </w:r>
          </w:p>
        </w:tc>
      </w:tr>
      <w:tr w:rsidR="008D6265" w:rsidRPr="008D6265" w14:paraId="17071819" w14:textId="77777777" w:rsidTr="00124B51">
        <w:tc>
          <w:tcPr>
            <w:tcW w:w="9016" w:type="dxa"/>
            <w:gridSpan w:val="2"/>
          </w:tcPr>
          <w:p w14:paraId="6461CD1F" w14:textId="3EA59EA6" w:rsidR="008D6265" w:rsidRPr="008D6265" w:rsidRDefault="008D6265">
            <w:pPr>
              <w:rPr>
                <w:rFonts w:ascii="Arial Narrow" w:hAnsi="Arial Narrow"/>
                <w:b/>
                <w:bCs/>
              </w:rPr>
            </w:pPr>
            <w:r w:rsidRPr="008D6265">
              <w:rPr>
                <w:rFonts w:ascii="Arial Narrow" w:hAnsi="Arial Narrow"/>
                <w:b/>
                <w:bCs/>
              </w:rPr>
              <w:t xml:space="preserve">Paper Number: </w:t>
            </w:r>
            <w:r w:rsidRPr="008D6265">
              <w:rPr>
                <w:rFonts w:ascii="Arial Narrow" w:hAnsi="Arial Narrow"/>
                <w:color w:val="4472C4" w:themeColor="accent1"/>
              </w:rPr>
              <w:t xml:space="preserve">Type </w:t>
            </w:r>
            <w:r>
              <w:rPr>
                <w:rFonts w:ascii="Arial Narrow" w:hAnsi="Arial Narrow"/>
                <w:color w:val="4472C4" w:themeColor="accent1"/>
              </w:rPr>
              <w:t xml:space="preserve">your </w:t>
            </w:r>
            <w:r w:rsidRPr="008D6265">
              <w:rPr>
                <w:rFonts w:ascii="Arial Narrow" w:hAnsi="Arial Narrow"/>
                <w:color w:val="4472C4" w:themeColor="accent1"/>
              </w:rPr>
              <w:t>paper number</w:t>
            </w:r>
            <w:r>
              <w:rPr>
                <w:rFonts w:ascii="Arial Narrow" w:hAnsi="Arial Narrow"/>
                <w:color w:val="4472C4" w:themeColor="accent1"/>
              </w:rPr>
              <w:t xml:space="preserve"> here.</w:t>
            </w:r>
          </w:p>
        </w:tc>
      </w:tr>
      <w:tr w:rsidR="008D6265" w:rsidRPr="008D6265" w14:paraId="35C57451" w14:textId="77777777" w:rsidTr="00124B51">
        <w:tc>
          <w:tcPr>
            <w:tcW w:w="9016" w:type="dxa"/>
            <w:gridSpan w:val="2"/>
          </w:tcPr>
          <w:p w14:paraId="287F46A2" w14:textId="77777777" w:rsidR="008D6265" w:rsidRPr="008D6265" w:rsidRDefault="008D6265">
            <w:pPr>
              <w:rPr>
                <w:rFonts w:ascii="Arial Narrow" w:hAnsi="Arial Narrow"/>
                <w:b/>
                <w:bCs/>
              </w:rPr>
            </w:pPr>
          </w:p>
        </w:tc>
      </w:tr>
      <w:tr w:rsidR="008D6265" w:rsidRPr="008D6265" w14:paraId="137CDAEE" w14:textId="77777777" w:rsidTr="003E4C21">
        <w:tc>
          <w:tcPr>
            <w:tcW w:w="4508" w:type="dxa"/>
          </w:tcPr>
          <w:p w14:paraId="40189E10" w14:textId="55F9D019" w:rsidR="008D6265" w:rsidRPr="008D6265" w:rsidRDefault="008D6265">
            <w:pPr>
              <w:rPr>
                <w:rFonts w:ascii="Arial Narrow" w:hAnsi="Arial Narrow"/>
              </w:rPr>
            </w:pPr>
            <w:r w:rsidRPr="008D6265">
              <w:rPr>
                <w:rFonts w:ascii="Arial Narrow" w:hAnsi="Arial Narrow"/>
                <w:b/>
                <w:bCs/>
              </w:rPr>
              <w:t>REVIEWER COMMENT(S)</w:t>
            </w:r>
          </w:p>
        </w:tc>
        <w:tc>
          <w:tcPr>
            <w:tcW w:w="4508" w:type="dxa"/>
          </w:tcPr>
          <w:p w14:paraId="0B749B77" w14:textId="6CE0C5F2" w:rsidR="008D6265" w:rsidRPr="008D6265" w:rsidRDefault="008D6265">
            <w:pPr>
              <w:rPr>
                <w:rFonts w:ascii="Arial Narrow" w:hAnsi="Arial Narrow"/>
              </w:rPr>
            </w:pPr>
            <w:r w:rsidRPr="008D6265">
              <w:rPr>
                <w:rFonts w:ascii="Arial Narrow" w:hAnsi="Arial Narrow"/>
                <w:b/>
                <w:bCs/>
              </w:rPr>
              <w:t>AUTHOR RESPONSE(S)</w:t>
            </w:r>
          </w:p>
        </w:tc>
      </w:tr>
      <w:tr w:rsidR="003E4C21" w:rsidRPr="008D6265" w14:paraId="6E3C5186" w14:textId="77777777" w:rsidTr="003E4C21">
        <w:tc>
          <w:tcPr>
            <w:tcW w:w="4508" w:type="dxa"/>
          </w:tcPr>
          <w:p w14:paraId="0C0B05D1" w14:textId="77777777" w:rsidR="008D6265" w:rsidRPr="008D6265" w:rsidRDefault="008D6265">
            <w:pPr>
              <w:rPr>
                <w:rFonts w:ascii="Arial Narrow" w:hAnsi="Arial Narrow"/>
              </w:rPr>
            </w:pPr>
          </w:p>
          <w:p w14:paraId="34761424" w14:textId="3025E902" w:rsidR="003E4C21" w:rsidRPr="008D6265" w:rsidRDefault="003E4C21">
            <w:pPr>
              <w:rPr>
                <w:rFonts w:ascii="Arial Narrow" w:hAnsi="Arial Narrow"/>
              </w:rPr>
            </w:pPr>
            <w:r w:rsidRPr="008D6265">
              <w:rPr>
                <w:rFonts w:ascii="Arial Narrow" w:hAnsi="Arial Narrow"/>
                <w:color w:val="4472C4" w:themeColor="accent1"/>
              </w:rPr>
              <w:t xml:space="preserve">Please add </w:t>
            </w:r>
            <w:r w:rsidR="00CE1E6D" w:rsidRPr="008D6265">
              <w:rPr>
                <w:rFonts w:ascii="Arial Narrow" w:hAnsi="Arial Narrow"/>
                <w:color w:val="4472C4" w:themeColor="accent1"/>
              </w:rPr>
              <w:t xml:space="preserve">specific </w:t>
            </w:r>
            <w:r w:rsidRPr="008D6265">
              <w:rPr>
                <w:rFonts w:ascii="Arial Narrow" w:hAnsi="Arial Narrow"/>
                <w:color w:val="4472C4" w:themeColor="accent1"/>
              </w:rPr>
              <w:t>reviewer comment(s)</w:t>
            </w:r>
            <w:r w:rsidR="00F43016">
              <w:rPr>
                <w:rFonts w:ascii="Arial Narrow" w:hAnsi="Arial Narrow"/>
                <w:color w:val="4472C4" w:themeColor="accent1"/>
              </w:rPr>
              <w:t>, comment- by-comment,</w:t>
            </w:r>
            <w:r w:rsidRPr="008D6265">
              <w:rPr>
                <w:rFonts w:ascii="Arial Narrow" w:hAnsi="Arial Narrow"/>
                <w:color w:val="4472C4" w:themeColor="accent1"/>
              </w:rPr>
              <w:t xml:space="preserve"> </w:t>
            </w:r>
            <w:r w:rsidR="008D6265">
              <w:rPr>
                <w:rFonts w:ascii="Arial Narrow" w:hAnsi="Arial Narrow"/>
                <w:color w:val="4472C4" w:themeColor="accent1"/>
              </w:rPr>
              <w:t xml:space="preserve">in the rows </w:t>
            </w:r>
            <w:r w:rsidRPr="008D6265">
              <w:rPr>
                <w:rFonts w:ascii="Arial Narrow" w:hAnsi="Arial Narrow"/>
                <w:color w:val="4472C4" w:themeColor="accent1"/>
              </w:rPr>
              <w:t>below</w:t>
            </w:r>
            <w:r w:rsidR="00CE1E6D" w:rsidRPr="008D6265">
              <w:rPr>
                <w:rFonts w:ascii="Arial Narrow" w:hAnsi="Arial Narrow"/>
                <w:color w:val="4472C4" w:themeColor="accent1"/>
              </w:rPr>
              <w:t>.</w:t>
            </w:r>
          </w:p>
        </w:tc>
        <w:tc>
          <w:tcPr>
            <w:tcW w:w="4508" w:type="dxa"/>
          </w:tcPr>
          <w:p w14:paraId="4B529076" w14:textId="77777777" w:rsidR="008D6265" w:rsidRPr="008D6265" w:rsidRDefault="008D6265">
            <w:pPr>
              <w:rPr>
                <w:rFonts w:ascii="Arial Narrow" w:hAnsi="Arial Narrow"/>
              </w:rPr>
            </w:pPr>
          </w:p>
          <w:p w14:paraId="6FE5D25D" w14:textId="7CC5CCE6" w:rsidR="003E4C21" w:rsidRPr="008D6265" w:rsidRDefault="003E4C21">
            <w:pPr>
              <w:rPr>
                <w:rFonts w:ascii="Arial Narrow" w:hAnsi="Arial Narrow"/>
                <w:color w:val="4472C4" w:themeColor="accent1"/>
              </w:rPr>
            </w:pPr>
            <w:r w:rsidRPr="008D6265">
              <w:rPr>
                <w:rFonts w:ascii="Arial Narrow" w:hAnsi="Arial Narrow"/>
                <w:color w:val="4472C4" w:themeColor="accent1"/>
              </w:rPr>
              <w:t>Please</w:t>
            </w:r>
            <w:r w:rsidR="00CE1E6D" w:rsidRPr="008D6265">
              <w:rPr>
                <w:rFonts w:ascii="Arial Narrow" w:hAnsi="Arial Narrow"/>
                <w:color w:val="4472C4" w:themeColor="accent1"/>
              </w:rPr>
              <w:t xml:space="preserve"> </w:t>
            </w:r>
            <w:r w:rsidR="00C5357E" w:rsidRPr="008D6265">
              <w:rPr>
                <w:rFonts w:ascii="Arial Narrow" w:hAnsi="Arial Narrow"/>
                <w:color w:val="4472C4" w:themeColor="accent1"/>
              </w:rPr>
              <w:t xml:space="preserve">provide the requested details </w:t>
            </w:r>
            <w:r w:rsidR="008D6265" w:rsidRPr="008D6265">
              <w:rPr>
                <w:rFonts w:ascii="Arial Narrow" w:hAnsi="Arial Narrow"/>
                <w:color w:val="4472C4" w:themeColor="accent1"/>
              </w:rPr>
              <w:t>regarding</w:t>
            </w:r>
            <w:r w:rsidR="00CE1E6D" w:rsidRPr="008D6265">
              <w:rPr>
                <w:rFonts w:ascii="Arial Narrow" w:hAnsi="Arial Narrow"/>
                <w:color w:val="4472C4" w:themeColor="accent1"/>
              </w:rPr>
              <w:t xml:space="preserve"> each of the reviewer comments:</w:t>
            </w:r>
          </w:p>
          <w:p w14:paraId="24F7DE71" w14:textId="77777777" w:rsidR="003E4C21" w:rsidRPr="008D6265" w:rsidRDefault="003E4C21">
            <w:pPr>
              <w:rPr>
                <w:rFonts w:ascii="Arial Narrow" w:hAnsi="Arial Narrow"/>
              </w:rPr>
            </w:pPr>
          </w:p>
          <w:p w14:paraId="7C2BE970" w14:textId="4ACDE6A1" w:rsidR="00C40346" w:rsidRPr="008D6265" w:rsidRDefault="00835781" w:rsidP="008D6265">
            <w:pPr>
              <w:pStyle w:val="ListParagraph"/>
              <w:numPr>
                <w:ilvl w:val="0"/>
                <w:numId w:val="3"/>
              </w:numPr>
              <w:ind w:left="266" w:hanging="180"/>
              <w:rPr>
                <w:rFonts w:ascii="Arial Narrow" w:hAnsi="Arial Narrow"/>
                <w:color w:val="4472C4" w:themeColor="accent1"/>
                <w:sz w:val="20"/>
                <w:szCs w:val="20"/>
              </w:rPr>
            </w:pPr>
            <w:r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>What is your</w:t>
            </w:r>
            <w:r w:rsidR="00C5357E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 xml:space="preserve"> position</w:t>
            </w:r>
            <w:r w:rsidR="008D6265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>?</w:t>
            </w:r>
            <w:r w:rsidR="00C40346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 xml:space="preserve"> </w:t>
            </w:r>
            <w:r w:rsidR="00CE1E6D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>Do you agree or disagree with the reviewer comment</w:t>
            </w:r>
            <w:r w:rsidR="00A22C08">
              <w:rPr>
                <w:rFonts w:ascii="Arial Narrow" w:hAnsi="Arial Narrow"/>
                <w:color w:val="4472C4" w:themeColor="accent1"/>
                <w:sz w:val="20"/>
                <w:szCs w:val="20"/>
              </w:rPr>
              <w:t xml:space="preserve"> at left</w:t>
            </w:r>
            <w:r w:rsidR="00CE1E6D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>? State your position and provide justification</w:t>
            </w:r>
            <w:r w:rsidR="0071731E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 xml:space="preserve"> as needed</w:t>
            </w:r>
            <w:r w:rsidR="00CE1E6D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 xml:space="preserve">. </w:t>
            </w:r>
            <w:r w:rsidR="00C40346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 xml:space="preserve"> </w:t>
            </w:r>
          </w:p>
          <w:p w14:paraId="1C37B44A" w14:textId="5E07020E" w:rsidR="003E4C21" w:rsidRPr="008D6265" w:rsidRDefault="0071731E" w:rsidP="008D6265">
            <w:pPr>
              <w:pStyle w:val="ListParagraph"/>
              <w:numPr>
                <w:ilvl w:val="0"/>
                <w:numId w:val="3"/>
              </w:numPr>
              <w:ind w:left="266" w:hanging="180"/>
              <w:rPr>
                <w:rFonts w:ascii="Arial Narrow" w:hAnsi="Arial Narrow"/>
                <w:color w:val="4472C4" w:themeColor="accent1"/>
                <w:sz w:val="20"/>
                <w:szCs w:val="20"/>
              </w:rPr>
            </w:pPr>
            <w:r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>The l</w:t>
            </w:r>
            <w:r w:rsidR="00C5357E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 xml:space="preserve">ocation in </w:t>
            </w:r>
            <w:r w:rsidR="003E4C21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>the</w:t>
            </w:r>
            <w:r w:rsidR="00CE1E6D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 xml:space="preserve"> document </w:t>
            </w:r>
            <w:r w:rsidR="00C5357E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 xml:space="preserve">where </w:t>
            </w:r>
            <w:r w:rsidR="00CE1E6D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>the reviewer comment</w:t>
            </w:r>
            <w:r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 xml:space="preserve"> is</w:t>
            </w:r>
            <w:r w:rsidR="00CE1E6D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 xml:space="preserve"> addressed</w:t>
            </w:r>
            <w:r w:rsidR="00C5357E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 xml:space="preserve">. </w:t>
            </w:r>
            <w:r w:rsidR="003E4C21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>(</w:t>
            </w:r>
            <w:proofErr w:type="gramStart"/>
            <w:r w:rsidR="003E4C21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>e.g.</w:t>
            </w:r>
            <w:proofErr w:type="gramEnd"/>
            <w:r w:rsidR="003E4C21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 xml:space="preserve"> page 2, paragraph 3, lines 3 to 4</w:t>
            </w:r>
            <w:r w:rsidR="00BA767F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 xml:space="preserve"> within paragraph</w:t>
            </w:r>
            <w:r w:rsidR="003B0019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>)</w:t>
            </w:r>
            <w:r w:rsidR="003E4C21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>.</w:t>
            </w:r>
          </w:p>
          <w:p w14:paraId="4FD370E4" w14:textId="77777777" w:rsidR="003E4C21" w:rsidRPr="00A22C08" w:rsidRDefault="003E4C21" w:rsidP="008D6265">
            <w:pPr>
              <w:pStyle w:val="ListParagraph"/>
              <w:numPr>
                <w:ilvl w:val="0"/>
                <w:numId w:val="3"/>
              </w:numPr>
              <w:ind w:left="266" w:hanging="180"/>
              <w:rPr>
                <w:rFonts w:ascii="Arial Narrow" w:hAnsi="Arial Narrow"/>
              </w:rPr>
            </w:pPr>
            <w:r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 xml:space="preserve">Copy and paste the </w:t>
            </w:r>
            <w:r w:rsidR="00C5357E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 xml:space="preserve">amendment </w:t>
            </w:r>
            <w:r w:rsidR="0071731E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>portion of the</w:t>
            </w:r>
            <w:r w:rsidR="00C5357E" w:rsidRPr="008D6265">
              <w:rPr>
                <w:rFonts w:ascii="Arial Narrow" w:hAnsi="Arial Narrow"/>
                <w:b/>
                <w:bCs/>
                <w:color w:val="4472C4" w:themeColor="accent1"/>
                <w:sz w:val="20"/>
                <w:szCs w:val="20"/>
              </w:rPr>
              <w:t xml:space="preserve"> document.</w:t>
            </w:r>
            <w:r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 xml:space="preserve"> This will help the reviewer to quickly </w:t>
            </w:r>
            <w:r w:rsidR="0071731E"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 xml:space="preserve">assess your response. </w:t>
            </w:r>
            <w:r w:rsidRPr="008D6265">
              <w:rPr>
                <w:rFonts w:ascii="Arial Narrow" w:hAnsi="Arial Narrow"/>
                <w:color w:val="4472C4" w:themeColor="accent1"/>
                <w:sz w:val="20"/>
                <w:szCs w:val="20"/>
              </w:rPr>
              <w:t xml:space="preserve"> </w:t>
            </w:r>
          </w:p>
          <w:p w14:paraId="30EF7A87" w14:textId="58159A75" w:rsidR="00A22C08" w:rsidRPr="008D6265" w:rsidRDefault="00A22C08" w:rsidP="00A22C08">
            <w:pPr>
              <w:pStyle w:val="ListParagraph"/>
              <w:ind w:left="266"/>
              <w:rPr>
                <w:rFonts w:ascii="Arial Narrow" w:hAnsi="Arial Narrow"/>
              </w:rPr>
            </w:pPr>
          </w:p>
        </w:tc>
      </w:tr>
      <w:tr w:rsidR="003E4C21" w:rsidRPr="008D6265" w14:paraId="660F6418" w14:textId="77777777" w:rsidTr="003E4C21">
        <w:tc>
          <w:tcPr>
            <w:tcW w:w="4508" w:type="dxa"/>
          </w:tcPr>
          <w:p w14:paraId="1B1082A2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63704B8E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0F419FD1" w14:textId="77777777" w:rsidTr="003E4C21">
        <w:tc>
          <w:tcPr>
            <w:tcW w:w="4508" w:type="dxa"/>
          </w:tcPr>
          <w:p w14:paraId="777FE0EE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7FE50018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28CC8AC9" w14:textId="77777777" w:rsidTr="003E4C21">
        <w:tc>
          <w:tcPr>
            <w:tcW w:w="4508" w:type="dxa"/>
          </w:tcPr>
          <w:p w14:paraId="00421440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020F8777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2E8C2501" w14:textId="77777777" w:rsidTr="003E4C21">
        <w:tc>
          <w:tcPr>
            <w:tcW w:w="4508" w:type="dxa"/>
          </w:tcPr>
          <w:p w14:paraId="49F51134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59A1C840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33A4814B" w14:textId="77777777" w:rsidTr="003E4C21">
        <w:tc>
          <w:tcPr>
            <w:tcW w:w="4508" w:type="dxa"/>
          </w:tcPr>
          <w:p w14:paraId="00DE814B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7312CF38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6A003846" w14:textId="77777777" w:rsidTr="003E4C21">
        <w:tc>
          <w:tcPr>
            <w:tcW w:w="4508" w:type="dxa"/>
          </w:tcPr>
          <w:p w14:paraId="4900F97B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456FB85A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0034E6A4" w14:textId="77777777" w:rsidTr="003E4C21">
        <w:tc>
          <w:tcPr>
            <w:tcW w:w="4508" w:type="dxa"/>
          </w:tcPr>
          <w:p w14:paraId="257BBEA2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174D013B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055D8616" w14:textId="77777777" w:rsidTr="003E4C21">
        <w:tc>
          <w:tcPr>
            <w:tcW w:w="4508" w:type="dxa"/>
          </w:tcPr>
          <w:p w14:paraId="0880C985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4FBF9FAD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4B286161" w14:textId="77777777" w:rsidTr="003E4C21">
        <w:tc>
          <w:tcPr>
            <w:tcW w:w="4508" w:type="dxa"/>
          </w:tcPr>
          <w:p w14:paraId="2467A0F5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36969D96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72096135" w14:textId="77777777" w:rsidTr="003E4C21">
        <w:tc>
          <w:tcPr>
            <w:tcW w:w="4508" w:type="dxa"/>
          </w:tcPr>
          <w:p w14:paraId="672C9091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33B2EBB6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7E259DD4" w14:textId="77777777" w:rsidTr="003E4C21">
        <w:tc>
          <w:tcPr>
            <w:tcW w:w="4508" w:type="dxa"/>
          </w:tcPr>
          <w:p w14:paraId="6CE32204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609CE5B8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61EFA86C" w14:textId="77777777" w:rsidTr="003E4C21">
        <w:tc>
          <w:tcPr>
            <w:tcW w:w="4508" w:type="dxa"/>
          </w:tcPr>
          <w:p w14:paraId="0424D3FE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13E5620F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63B21EA4" w14:textId="77777777" w:rsidTr="003E4C21">
        <w:tc>
          <w:tcPr>
            <w:tcW w:w="4508" w:type="dxa"/>
          </w:tcPr>
          <w:p w14:paraId="421D224F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72B9F9D4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52DF3DF7" w14:textId="77777777" w:rsidTr="003E4C21">
        <w:tc>
          <w:tcPr>
            <w:tcW w:w="4508" w:type="dxa"/>
          </w:tcPr>
          <w:p w14:paraId="434E77AF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345242F3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713241C7" w14:textId="77777777" w:rsidTr="003E4C21">
        <w:tc>
          <w:tcPr>
            <w:tcW w:w="4508" w:type="dxa"/>
          </w:tcPr>
          <w:p w14:paraId="595916D4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49CDA4A6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  <w:tr w:rsidR="003E4C21" w:rsidRPr="008D6265" w14:paraId="5D87D8BC" w14:textId="77777777" w:rsidTr="003E4C21">
        <w:tc>
          <w:tcPr>
            <w:tcW w:w="4508" w:type="dxa"/>
          </w:tcPr>
          <w:p w14:paraId="30126874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  <w:tc>
          <w:tcPr>
            <w:tcW w:w="4508" w:type="dxa"/>
          </w:tcPr>
          <w:p w14:paraId="4D3DF90A" w14:textId="77777777" w:rsidR="003E4C21" w:rsidRPr="008D6265" w:rsidRDefault="003E4C21">
            <w:pPr>
              <w:rPr>
                <w:rFonts w:ascii="Arial Narrow" w:hAnsi="Arial Narrow"/>
              </w:rPr>
            </w:pPr>
          </w:p>
        </w:tc>
      </w:tr>
    </w:tbl>
    <w:p w14:paraId="1497C87C" w14:textId="77777777" w:rsidR="00305789" w:rsidRPr="008D6265" w:rsidRDefault="00305789">
      <w:pPr>
        <w:rPr>
          <w:rFonts w:ascii="Arial Narrow" w:hAnsi="Arial Narrow"/>
        </w:rPr>
      </w:pPr>
    </w:p>
    <w:sectPr w:rsidR="00305789" w:rsidRPr="008D62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3F60D4"/>
    <w:multiLevelType w:val="hybridMultilevel"/>
    <w:tmpl w:val="6C78B68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733971"/>
    <w:multiLevelType w:val="hybridMultilevel"/>
    <w:tmpl w:val="A5FA0538"/>
    <w:lvl w:ilvl="0" w:tplc="EB28F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EF072E"/>
    <w:multiLevelType w:val="hybridMultilevel"/>
    <w:tmpl w:val="5C827E10"/>
    <w:lvl w:ilvl="0" w:tplc="EB28F7E4">
      <w:start w:val="1"/>
      <w:numFmt w:val="bullet"/>
      <w:lvlText w:val=""/>
      <w:lvlJc w:val="left"/>
      <w:pPr>
        <w:ind w:left="809" w:hanging="360"/>
      </w:pPr>
      <w:rPr>
        <w:rFonts w:ascii="Symbol" w:hAnsi="Symbol" w:hint="default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5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9" w:hanging="360"/>
      </w:pPr>
      <w:rPr>
        <w:rFonts w:ascii="Wingdings" w:hAnsi="Wingdings" w:hint="default"/>
      </w:rPr>
    </w:lvl>
  </w:abstractNum>
  <w:num w:numId="1" w16cid:durableId="1760255022">
    <w:abstractNumId w:val="0"/>
  </w:num>
  <w:num w:numId="2" w16cid:durableId="1648318241">
    <w:abstractNumId w:val="1"/>
  </w:num>
  <w:num w:numId="3" w16cid:durableId="20896471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zM1MTIAYjMDCyUdpeDU4uLM/DyQAsNaAAoB5K0sAAAA"/>
  </w:docVars>
  <w:rsids>
    <w:rsidRoot w:val="003E4C21"/>
    <w:rsid w:val="00305789"/>
    <w:rsid w:val="00340AFD"/>
    <w:rsid w:val="003B0019"/>
    <w:rsid w:val="003B2FCC"/>
    <w:rsid w:val="003E39CD"/>
    <w:rsid w:val="003E4C21"/>
    <w:rsid w:val="003F34F9"/>
    <w:rsid w:val="00555664"/>
    <w:rsid w:val="006D2445"/>
    <w:rsid w:val="0071731E"/>
    <w:rsid w:val="007A07B2"/>
    <w:rsid w:val="00835781"/>
    <w:rsid w:val="008D10BF"/>
    <w:rsid w:val="008D6265"/>
    <w:rsid w:val="0097415A"/>
    <w:rsid w:val="009821BA"/>
    <w:rsid w:val="00A22C08"/>
    <w:rsid w:val="00BA767F"/>
    <w:rsid w:val="00C40346"/>
    <w:rsid w:val="00C5357E"/>
    <w:rsid w:val="00CA6E87"/>
    <w:rsid w:val="00CE1E6D"/>
    <w:rsid w:val="00F43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C2D346A"/>
  <w15:chartTrackingRefBased/>
  <w15:docId w15:val="{14797A13-A7B1-49A9-A0F2-9C2D51CE5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4C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4C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2F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F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EEE06B993A1C4899D6E91F6B52823B" ma:contentTypeVersion="14" ma:contentTypeDescription="Create a new document." ma:contentTypeScope="" ma:versionID="7fcbcb3406864c1c22cb7e8c8bbae653">
  <xsd:schema xmlns:xsd="http://www.w3.org/2001/XMLSchema" xmlns:xs="http://www.w3.org/2001/XMLSchema" xmlns:p="http://schemas.microsoft.com/office/2006/metadata/properties" xmlns:ns2="fcac13c4-1d88-4121-af8c-2533331bdc7d" xmlns:ns3="2cbcaf12-367d-448e-b491-c98aecfb0a43" targetNamespace="http://schemas.microsoft.com/office/2006/metadata/properties" ma:root="true" ma:fieldsID="0e7734ce930e0c1cc246d72778b7c086" ns2:_="" ns3:_="">
    <xsd:import namespace="fcac13c4-1d88-4121-af8c-2533331bdc7d"/>
    <xsd:import namespace="2cbcaf12-367d-448e-b491-c98aecfb0a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ac13c4-1d88-4121-af8c-2533331bdc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90d87cd-ec7d-4fd9-8d9f-27dff7dbbc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bcaf12-367d-448e-b491-c98aecfb0a4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35f3166-b2f1-4585-9e83-02582b3c2803}" ma:internalName="TaxCatchAll" ma:showField="CatchAllData" ma:web="2cbcaf12-367d-448e-b491-c98aecfb0a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cbcaf12-367d-448e-b491-c98aecfb0a43" xsi:nil="true"/>
    <lcf76f155ced4ddcb4097134ff3c332f xmlns="fcac13c4-1d88-4121-af8c-2533331bdc7d">
      <Terms xmlns="http://schemas.microsoft.com/office/infopath/2007/PartnerControls"/>
    </lcf76f155ced4ddcb4097134ff3c332f>
    <SharedWithUsers xmlns="2cbcaf12-367d-448e-b491-c98aecfb0a43">
      <UserInfo>
        <DisplayName>Events</DisplayName>
        <AccountId>50</AccountId>
        <AccountType/>
      </UserInfo>
      <UserInfo>
        <DisplayName>Ali GhaffarianHoseini</DisplayName>
        <AccountId>16</AccountId>
        <AccountType/>
      </UserInfo>
      <UserInfo>
        <DisplayName>Janie van Woerden</DisplayName>
        <AccountId>13</AccountId>
        <AccountType/>
      </UserInfo>
      <UserInfo>
        <DisplayName>Amirhosein Ghaffarianhoseini</DisplayName>
        <AccountId>27</AccountId>
        <AccountType/>
      </UserInfo>
      <UserInfo>
        <DisplayName>Charles Walker</DisplayName>
        <AccountId>17</AccountId>
        <AccountType/>
      </UserInfo>
      <UserInfo>
        <DisplayName>Mani Poshdar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DF40E62-4F0D-45D9-B5F6-836494565375}"/>
</file>

<file path=customXml/itemProps2.xml><?xml version="1.0" encoding="utf-8"?>
<ds:datastoreItem xmlns:ds="http://schemas.openxmlformats.org/officeDocument/2006/customXml" ds:itemID="{A23C3059-1316-4446-86B2-BC8330C87A5D}"/>
</file>

<file path=customXml/itemProps3.xml><?xml version="1.0" encoding="utf-8"?>
<ds:datastoreItem xmlns:ds="http://schemas.openxmlformats.org/officeDocument/2006/customXml" ds:itemID="{7BE62BAC-B452-45AD-B08E-A0E8B6D6251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05</Characters>
  <Application>Microsoft Office Word</Application>
  <DocSecurity>0</DocSecurity>
  <Lines>6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ente Gonzalez</dc:creator>
  <cp:keywords/>
  <dc:description/>
  <cp:lastModifiedBy>Frode Drevland</cp:lastModifiedBy>
  <cp:revision>2</cp:revision>
  <dcterms:created xsi:type="dcterms:W3CDTF">2023-11-03T09:18:00Z</dcterms:created>
  <dcterms:modified xsi:type="dcterms:W3CDTF">2023-11-03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8e4d493eee7e29e139fea5d6ba208dbdc0a09a075568b71b9322ebbde37378</vt:lpwstr>
  </property>
  <property fmtid="{D5CDD505-2E9C-101B-9397-08002B2CF9AE}" pid="3" name="ContentTypeId">
    <vt:lpwstr>0x010100EF3C8842FC04484C86F4FE8379210058</vt:lpwstr>
  </property>
</Properties>
</file>